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745C" w14:textId="423AD7AC" w:rsidR="00322B37" w:rsidRDefault="00322B37" w:rsidP="00322B37">
      <w:pPr>
        <w:rPr>
          <w:noProof/>
        </w:rPr>
      </w:pPr>
    </w:p>
    <w:p w14:paraId="7C16C5BC" w14:textId="258E7395" w:rsidR="00322B37" w:rsidRPr="00180276" w:rsidRDefault="00870732" w:rsidP="00322B37">
      <w:pPr>
        <w:tabs>
          <w:tab w:val="left" w:pos="7303"/>
        </w:tabs>
        <w:rPr>
          <w:b/>
          <w:bCs/>
          <w:sz w:val="21"/>
          <w:szCs w:val="21"/>
          <w:u w:val="single"/>
        </w:rPr>
      </w:pPr>
      <w:r w:rsidRPr="00180276">
        <w:rPr>
          <w:b/>
          <w:bCs/>
          <w:sz w:val="21"/>
          <w:szCs w:val="21"/>
          <w:u w:val="single"/>
        </w:rPr>
        <w:t xml:space="preserve">Heavy </w:t>
      </w:r>
      <w:r w:rsidR="0098246C" w:rsidRPr="00180276">
        <w:rPr>
          <w:b/>
          <w:bCs/>
          <w:sz w:val="21"/>
          <w:szCs w:val="21"/>
          <w:u w:val="single"/>
        </w:rPr>
        <w:t xml:space="preserve">Equipment Field </w:t>
      </w:r>
      <w:r w:rsidRPr="00180276">
        <w:rPr>
          <w:b/>
          <w:bCs/>
          <w:sz w:val="21"/>
          <w:szCs w:val="21"/>
          <w:u w:val="single"/>
        </w:rPr>
        <w:t>Mechanic</w:t>
      </w:r>
      <w:r w:rsidR="00322B37" w:rsidRPr="00180276">
        <w:rPr>
          <w:b/>
          <w:bCs/>
          <w:sz w:val="21"/>
          <w:szCs w:val="21"/>
          <w:u w:val="single"/>
        </w:rPr>
        <w:t>– Full Time</w:t>
      </w:r>
    </w:p>
    <w:p w14:paraId="37C18719" w14:textId="7FACFE5D" w:rsidR="00322B37" w:rsidRPr="00180276" w:rsidRDefault="00322B37" w:rsidP="00EB6034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The ideal candidate must be punctual, </w:t>
      </w:r>
      <w:r w:rsidR="00180276" w:rsidRPr="00180276">
        <w:rPr>
          <w:rFonts w:asciiTheme="minorHAnsi" w:hAnsiTheme="minorHAnsi" w:cstheme="minorHAnsi"/>
          <w:color w:val="000000"/>
          <w:sz w:val="21"/>
          <w:szCs w:val="21"/>
        </w:rPr>
        <w:t>motivated,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and willing to learn and develop their skills. Must also be detail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-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345CB2A6" w14:textId="7282879E" w:rsidR="0098246C" w:rsidRPr="00180276" w:rsidRDefault="00180276" w:rsidP="00EB6034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180276">
        <w:rPr>
          <w:rFonts w:asciiTheme="minorHAnsi" w:hAnsiTheme="minorHAnsi" w:cstheme="minorHAnsi"/>
          <w:color w:val="000000"/>
          <w:sz w:val="21"/>
          <w:szCs w:val="21"/>
        </w:rPr>
        <w:t>Heavy equipment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mechanic</w:t>
      </w:r>
      <w:r w:rsidR="002A5E3E">
        <w:rPr>
          <w:rFonts w:asciiTheme="minorHAnsi" w:hAnsiTheme="minorHAnsi" w:cstheme="minorHAnsi"/>
          <w:color w:val="000000"/>
          <w:sz w:val="21"/>
          <w:szCs w:val="21"/>
        </w:rPr>
        <w:t xml:space="preserve"> performs Journeyman Level maintenance, diagnosis, and repairs.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2A5E3E">
        <w:rPr>
          <w:rFonts w:asciiTheme="minorHAnsi" w:hAnsiTheme="minorHAnsi" w:cstheme="minorHAnsi"/>
          <w:color w:val="000000"/>
          <w:sz w:val="21"/>
          <w:szCs w:val="21"/>
        </w:rPr>
        <w:t>M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>ust have the knowledge to cover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a wide range of construction equipment. This position requires 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working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independently in performing repairs and maintenance, including 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a solid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understanding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of hydraulics and electronics. Individual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s</w:t>
      </w:r>
      <w:r w:rsidR="0098246C"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should also have solid diagnostic and repair skills.</w:t>
      </w:r>
    </w:p>
    <w:p w14:paraId="725A6206" w14:textId="6440CBC1" w:rsidR="00855A56" w:rsidRPr="00180276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180276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1CD2E244" w14:textId="782305EF" w:rsidR="0098246C" w:rsidRPr="002C09FC" w:rsidRDefault="0098246C" w:rsidP="002C09FC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 xml:space="preserve">Must </w:t>
      </w:r>
      <w:r w:rsidR="00D0164A">
        <w:rPr>
          <w:rFonts w:eastAsia="Times New Roman" w:cstheme="minorHAnsi"/>
          <w:color w:val="000000"/>
          <w:sz w:val="21"/>
          <w:szCs w:val="21"/>
        </w:rPr>
        <w:t xml:space="preserve">be able to </w:t>
      </w:r>
      <w:r w:rsidRPr="00180276">
        <w:rPr>
          <w:rFonts w:eastAsia="Times New Roman" w:cstheme="minorHAnsi"/>
          <w:color w:val="000000"/>
          <w:sz w:val="21"/>
          <w:szCs w:val="21"/>
        </w:rPr>
        <w:t>pass a pre-employment drug screen</w:t>
      </w:r>
      <w:r w:rsidR="002C09FC">
        <w:rPr>
          <w:rFonts w:eastAsia="Times New Roman" w:cstheme="minorHAnsi"/>
          <w:color w:val="000000"/>
          <w:sz w:val="21"/>
          <w:szCs w:val="21"/>
        </w:rPr>
        <w:t>.</w:t>
      </w:r>
    </w:p>
    <w:p w14:paraId="6ED76FFD" w14:textId="4382C539" w:rsidR="002C09FC" w:rsidRPr="00004B59" w:rsidRDefault="002C09FC" w:rsidP="002C09FC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>Two years</w:t>
      </w:r>
      <w:r w:rsidR="00820810">
        <w:rPr>
          <w:rFonts w:asciiTheme="minorHAnsi" w:hAnsiTheme="minorHAnsi" w:cstheme="minorHAnsi"/>
          <w:color w:val="2D2D2D"/>
          <w:sz w:val="21"/>
          <w:szCs w:val="21"/>
        </w:rPr>
        <w:t xml:space="preserve"> of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technical school, trade school</w:t>
      </w:r>
      <w:r w:rsidR="00820810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</w:t>
      </w:r>
      <w:r w:rsidR="00820810">
        <w:rPr>
          <w:rFonts w:asciiTheme="minorHAnsi" w:hAnsiTheme="minorHAnsi" w:cstheme="minorHAnsi"/>
          <w:color w:val="2D2D2D"/>
          <w:sz w:val="21"/>
          <w:szCs w:val="21"/>
        </w:rPr>
        <w:t>equivalent military training, and four years of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hands</w:t>
      </w:r>
      <w:r w:rsidR="00820810">
        <w:rPr>
          <w:rFonts w:asciiTheme="minorHAnsi" w:hAnsiTheme="minorHAnsi" w:cstheme="minorHAnsi"/>
          <w:color w:val="2D2D2D"/>
          <w:sz w:val="21"/>
          <w:szCs w:val="21"/>
        </w:rPr>
        <w:t>-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on experience in a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 heavy 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equipment maintenance/repair organization.</w:t>
      </w:r>
    </w:p>
    <w:p w14:paraId="7E0D09D0" w14:textId="77777777" w:rsidR="00820810" w:rsidRPr="00004B59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Must </w:t>
      </w:r>
      <w:r>
        <w:rPr>
          <w:rFonts w:asciiTheme="minorHAnsi" w:hAnsiTheme="minorHAnsi" w:cstheme="minorHAnsi"/>
          <w:color w:val="2D2D2D"/>
          <w:sz w:val="21"/>
          <w:szCs w:val="21"/>
        </w:rPr>
        <w:t>have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own hand tools.</w:t>
      </w:r>
    </w:p>
    <w:p w14:paraId="553E67EC" w14:textId="77777777" w:rsidR="00820810" w:rsidRPr="00004B59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>Functional knowledge of and ability to perform hands</w:t>
      </w:r>
      <w:r>
        <w:rPr>
          <w:rFonts w:asciiTheme="minorHAnsi" w:hAnsiTheme="minorHAnsi" w:cstheme="minorHAnsi"/>
          <w:color w:val="2D2D2D"/>
          <w:sz w:val="21"/>
          <w:szCs w:val="21"/>
        </w:rPr>
        <w:t>-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on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in-depth diagnostics, electronic repair, mechanical repair, and fabrication on systems common to automobiles, heavy trucks, </w:t>
      </w:r>
      <w:r>
        <w:rPr>
          <w:rFonts w:asciiTheme="minorHAnsi" w:hAnsiTheme="minorHAnsi" w:cstheme="minorHAnsi"/>
          <w:color w:val="2D2D2D"/>
          <w:sz w:val="21"/>
          <w:szCs w:val="21"/>
        </w:rPr>
        <w:t>heavy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equipment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and </w:t>
      </w:r>
      <w:r>
        <w:rPr>
          <w:rFonts w:asciiTheme="minorHAnsi" w:hAnsiTheme="minorHAnsi" w:cstheme="minorHAnsi"/>
          <w:color w:val="2D2D2D"/>
          <w:sz w:val="21"/>
          <w:szCs w:val="21"/>
        </w:rPr>
        <w:t>other miscellaneous vehicles and equipment.</w:t>
      </w:r>
    </w:p>
    <w:p w14:paraId="5625B036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 xml:space="preserve">Will need to 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work independently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 to accomplish tasks.</w:t>
      </w:r>
    </w:p>
    <w:p w14:paraId="7EE5DB89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 xml:space="preserve">Has the aptitude to 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follow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manufacturer recommendations 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and procedures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53240164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Need the necessary computer skills to operate various computer equipment and applications.</w:t>
      </w:r>
    </w:p>
    <w:p w14:paraId="27564574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S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afely operate a variety of vehicles, maintenance, and repair equipment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33B32ABD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D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isplay an attitude of cooperation and work harmoniously with all levels of employees and the </w:t>
      </w:r>
      <w:r>
        <w:rPr>
          <w:rFonts w:asciiTheme="minorHAnsi" w:hAnsiTheme="minorHAnsi" w:cstheme="minorHAnsi"/>
          <w:color w:val="2D2D2D"/>
          <w:sz w:val="21"/>
          <w:szCs w:val="21"/>
        </w:rPr>
        <w:t>management.</w:t>
      </w:r>
    </w:p>
    <w:p w14:paraId="7B7B65F4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C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ommunicate effectively in the English language at a level necessary for efficient job performanc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80344EA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C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omplete assignments in a timely fashion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077A7D7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U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nderstand and comply with all rules, policies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and regulations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96EACFC" w14:textId="77777777" w:rsidR="00820810" w:rsidRPr="00E14764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M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aintain prompt and regular attendanc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64D943DB" w14:textId="53497AA3" w:rsidR="00820810" w:rsidRPr="00820810" w:rsidRDefault="00820810" w:rsidP="00820810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P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erform all essential and marginal functions assigned by an authorized employee, supervisor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or </w:t>
      </w:r>
      <w:r>
        <w:rPr>
          <w:rFonts w:asciiTheme="minorHAnsi" w:hAnsiTheme="minorHAnsi" w:cstheme="minorHAnsi"/>
          <w:color w:val="2D2D2D"/>
          <w:sz w:val="21"/>
          <w:szCs w:val="21"/>
        </w:rPr>
        <w:t>M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anager with or without reasonable accommodation.</w:t>
      </w:r>
    </w:p>
    <w:p w14:paraId="258F8274" w14:textId="1ADA9FAD" w:rsidR="002C09FC" w:rsidRPr="002B171A" w:rsidRDefault="002C09FC" w:rsidP="002C09FC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 xml:space="preserve">Position requires 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Class A or B Commercial Driver's License (CDL) with air brake, tank</w:t>
      </w:r>
      <w:r w:rsidR="003369B0">
        <w:rPr>
          <w:rFonts w:asciiTheme="minorHAnsi" w:hAnsiTheme="minorHAnsi" w:cstheme="minorHAnsi"/>
          <w:color w:val="2D2D2D"/>
          <w:sz w:val="21"/>
          <w:szCs w:val="21"/>
        </w:rPr>
        <w:t>er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, and </w:t>
      </w:r>
      <w:r>
        <w:rPr>
          <w:rFonts w:asciiTheme="minorHAnsi" w:hAnsiTheme="minorHAnsi" w:cstheme="minorHAnsi"/>
          <w:color w:val="2D2D2D"/>
          <w:sz w:val="21"/>
          <w:szCs w:val="21"/>
        </w:rPr>
        <w:t>combination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endorsement; Mobile Air Conditioning Society (MACS) license for A/C recovery, recycling, and recharg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5D430303" w14:textId="2ECDA252" w:rsidR="002C09FC" w:rsidRPr="00180276" w:rsidRDefault="002C09FC" w:rsidP="002C09FC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004B59">
        <w:rPr>
          <w:rFonts w:cstheme="minorHAnsi"/>
          <w:color w:val="2D2D2D"/>
          <w:sz w:val="21"/>
          <w:szCs w:val="21"/>
        </w:rPr>
        <w:t>Individuals must be capable of operating vehicles</w:t>
      </w:r>
      <w:r>
        <w:rPr>
          <w:rFonts w:cstheme="minorHAnsi"/>
          <w:color w:val="2D2D2D"/>
          <w:sz w:val="21"/>
          <w:szCs w:val="21"/>
        </w:rPr>
        <w:t xml:space="preserve"> and heavy equipment</w:t>
      </w:r>
      <w:r w:rsidRPr="00004B59">
        <w:rPr>
          <w:rFonts w:cstheme="minorHAnsi"/>
          <w:color w:val="2D2D2D"/>
          <w:sz w:val="21"/>
          <w:szCs w:val="21"/>
        </w:rPr>
        <w:t xml:space="preserve"> safely and have an acceptable driving record.</w:t>
      </w:r>
    </w:p>
    <w:p w14:paraId="613F17A7" w14:textId="709D0FBF" w:rsidR="0098246C" w:rsidRPr="00180276" w:rsidRDefault="00820810" w:rsidP="0098246C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>
        <w:rPr>
          <w:rFonts w:eastAsia="Times New Roman" w:cstheme="minorHAnsi"/>
          <w:color w:val="000000"/>
          <w:sz w:val="21"/>
          <w:szCs w:val="21"/>
        </w:rPr>
        <w:t>Two</w:t>
      </w:r>
      <w:r w:rsidR="0098246C" w:rsidRPr="00180276">
        <w:rPr>
          <w:rFonts w:eastAsia="Times New Roman" w:cstheme="minorHAnsi"/>
          <w:color w:val="000000"/>
          <w:sz w:val="21"/>
          <w:szCs w:val="21"/>
        </w:rPr>
        <w:t xml:space="preserve"> years</w:t>
      </w:r>
      <w:r>
        <w:rPr>
          <w:rFonts w:eastAsia="Times New Roman" w:cstheme="minorHAnsi"/>
          <w:color w:val="000000"/>
          <w:sz w:val="21"/>
          <w:szCs w:val="21"/>
        </w:rPr>
        <w:t>'</w:t>
      </w:r>
      <w:r w:rsidR="0098246C" w:rsidRPr="00180276">
        <w:rPr>
          <w:rFonts w:eastAsia="Times New Roman" w:cstheme="minorHAnsi"/>
          <w:color w:val="000000"/>
          <w:sz w:val="21"/>
          <w:szCs w:val="21"/>
        </w:rPr>
        <w:t xml:space="preserve"> service truck experience </w:t>
      </w:r>
      <w:r w:rsidR="002C09FC">
        <w:rPr>
          <w:rFonts w:eastAsia="Times New Roman" w:cstheme="minorHAnsi"/>
          <w:color w:val="000000"/>
          <w:sz w:val="21"/>
          <w:szCs w:val="21"/>
        </w:rPr>
        <w:t>preferred</w:t>
      </w:r>
      <w:r w:rsidR="002A5E3E">
        <w:rPr>
          <w:rFonts w:eastAsia="Times New Roman" w:cstheme="minorHAnsi"/>
          <w:color w:val="000000"/>
          <w:sz w:val="21"/>
          <w:szCs w:val="21"/>
        </w:rPr>
        <w:t>.</w:t>
      </w:r>
    </w:p>
    <w:p w14:paraId="69060D6F" w14:textId="7E3E1182" w:rsidR="002A5E3E" w:rsidRDefault="002A5E3E" w:rsidP="0098246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E32970C" w14:textId="35E42C54" w:rsidR="002A5E3E" w:rsidRPr="002C09FC" w:rsidRDefault="002C09FC" w:rsidP="002A5E3E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5+ years of hands</w:t>
      </w:r>
      <w:r w:rsidR="00820810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n combined experience in a heavy equipment maintenance/repair program.</w:t>
      </w:r>
    </w:p>
    <w:p w14:paraId="3BCA1908" w14:textId="283CDE1E" w:rsidR="002C09FC" w:rsidRPr="002C09FC" w:rsidRDefault="002C09FC" w:rsidP="002A5E3E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3+ years of field service truck experience.</w:t>
      </w:r>
    </w:p>
    <w:p w14:paraId="4544404B" w14:textId="1DFBCB9B" w:rsidR="002C09FC" w:rsidRPr="002C09FC" w:rsidRDefault="002C09FC" w:rsidP="002C09FC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Welder certification</w:t>
      </w:r>
    </w:p>
    <w:p w14:paraId="4EDD7BCC" w14:textId="77777777" w:rsidR="00820810" w:rsidRDefault="00820810" w:rsidP="0098246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635AD43F" w14:textId="0D855368" w:rsidR="00855A56" w:rsidRPr="00180276" w:rsidRDefault="00855A56" w:rsidP="0098246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180276">
        <w:rPr>
          <w:rFonts w:asciiTheme="minorHAnsi" w:hAnsiTheme="minorHAnsi" w:cstheme="minorHAnsi"/>
          <w:b/>
          <w:bCs/>
          <w:color w:val="000000"/>
          <w:sz w:val="21"/>
          <w:szCs w:val="21"/>
        </w:rPr>
        <w:lastRenderedPageBreak/>
        <w:t>Duties and responsibilities:</w:t>
      </w:r>
    </w:p>
    <w:p w14:paraId="1EA4DAF7" w14:textId="07F47DF0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Diagnose and repair all types of gas and diesel equipment, including, but not limited to, excavators, dozers, wheel loaders, water &amp; lube trucks, service trucks, pickups, and other support equipment.</w:t>
      </w:r>
    </w:p>
    <w:p w14:paraId="3570E7DC" w14:textId="7C6D04E3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Troubleshoot, repair</w:t>
      </w:r>
      <w:r w:rsidR="00820810">
        <w:rPr>
          <w:rFonts w:eastAsia="Times New Roman" w:cstheme="minorHAnsi"/>
          <w:color w:val="000000"/>
          <w:sz w:val="21"/>
          <w:szCs w:val="21"/>
        </w:rPr>
        <w:t>,</w:t>
      </w:r>
      <w:r w:rsidRPr="00180276">
        <w:rPr>
          <w:rFonts w:eastAsia="Times New Roman" w:cstheme="minorHAnsi"/>
          <w:color w:val="000000"/>
          <w:sz w:val="21"/>
          <w:szCs w:val="21"/>
        </w:rPr>
        <w:t xml:space="preserve"> </w:t>
      </w:r>
      <w:r w:rsidR="00820810">
        <w:rPr>
          <w:rFonts w:eastAsia="Times New Roman" w:cstheme="minorHAnsi"/>
          <w:color w:val="000000"/>
          <w:sz w:val="21"/>
          <w:szCs w:val="21"/>
        </w:rPr>
        <w:t>and</w:t>
      </w:r>
      <w:r w:rsidRPr="00180276">
        <w:rPr>
          <w:rFonts w:eastAsia="Times New Roman" w:cstheme="minorHAnsi"/>
          <w:color w:val="000000"/>
          <w:sz w:val="21"/>
          <w:szCs w:val="21"/>
        </w:rPr>
        <w:t xml:space="preserve"> replace </w:t>
      </w:r>
      <w:r w:rsidR="00820810">
        <w:rPr>
          <w:rFonts w:eastAsia="Times New Roman" w:cstheme="minorHAnsi"/>
          <w:color w:val="000000"/>
          <w:sz w:val="21"/>
          <w:szCs w:val="21"/>
        </w:rPr>
        <w:t xml:space="preserve">the </w:t>
      </w:r>
      <w:r w:rsidRPr="00180276">
        <w:rPr>
          <w:rFonts w:eastAsia="Times New Roman" w:cstheme="minorHAnsi"/>
          <w:color w:val="000000"/>
          <w:sz w:val="21"/>
          <w:szCs w:val="21"/>
        </w:rPr>
        <w:t>ignition, fuel, hydraulic, lighting, electrical/computer control systems.</w:t>
      </w:r>
    </w:p>
    <w:p w14:paraId="477BAA41" w14:textId="43BC34DE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Repair/</w:t>
      </w:r>
      <w:r w:rsidR="00180276" w:rsidRPr="00180276">
        <w:rPr>
          <w:rFonts w:eastAsia="Times New Roman" w:cstheme="minorHAnsi"/>
          <w:color w:val="000000"/>
          <w:sz w:val="21"/>
          <w:szCs w:val="21"/>
        </w:rPr>
        <w:t>r</w:t>
      </w:r>
      <w:r w:rsidRPr="00180276">
        <w:rPr>
          <w:rFonts w:eastAsia="Times New Roman" w:cstheme="minorHAnsi"/>
          <w:color w:val="000000"/>
          <w:sz w:val="21"/>
          <w:szCs w:val="21"/>
        </w:rPr>
        <w:t>ebuild engines, transmissions, differentials, hydraulic cylinders, axle groups, etc.</w:t>
      </w:r>
    </w:p>
    <w:p w14:paraId="6E3F5674" w14:textId="547743BE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Perform welding and fabrication on mobile and stationary equipment as needed.</w:t>
      </w:r>
    </w:p>
    <w:p w14:paraId="0EE48DFD" w14:textId="31252BC8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 xml:space="preserve">Maintain service, </w:t>
      </w:r>
      <w:r w:rsidR="00180276" w:rsidRPr="00180276">
        <w:rPr>
          <w:rFonts w:eastAsia="Times New Roman" w:cstheme="minorHAnsi"/>
          <w:color w:val="000000"/>
          <w:sz w:val="21"/>
          <w:szCs w:val="21"/>
        </w:rPr>
        <w:t>maintenance,</w:t>
      </w:r>
      <w:r w:rsidRPr="00180276">
        <w:rPr>
          <w:rFonts w:eastAsia="Times New Roman" w:cstheme="minorHAnsi"/>
          <w:color w:val="000000"/>
          <w:sz w:val="21"/>
          <w:szCs w:val="21"/>
        </w:rPr>
        <w:t xml:space="preserve"> and repair records.</w:t>
      </w:r>
    </w:p>
    <w:p w14:paraId="7127E179" w14:textId="7AA4A4D8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Repair and maintain tools and machinery.</w:t>
      </w:r>
    </w:p>
    <w:p w14:paraId="2201D280" w14:textId="353126F8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Prepare work orders and order parts.</w:t>
      </w:r>
    </w:p>
    <w:p w14:paraId="3AF52F93" w14:textId="20228113" w:rsidR="0098246C" w:rsidRPr="00180276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Make emergency field repairs to on</w:t>
      </w:r>
      <w:r w:rsidR="00820810">
        <w:rPr>
          <w:rFonts w:eastAsia="Times New Roman" w:cstheme="minorHAnsi"/>
          <w:color w:val="000000"/>
          <w:sz w:val="21"/>
          <w:szCs w:val="21"/>
        </w:rPr>
        <w:t>-</w:t>
      </w:r>
      <w:r w:rsidRPr="00180276">
        <w:rPr>
          <w:rFonts w:eastAsia="Times New Roman" w:cstheme="minorHAnsi"/>
          <w:color w:val="000000"/>
          <w:sz w:val="21"/>
          <w:szCs w:val="21"/>
        </w:rPr>
        <w:t>site mobile equipment, as necessary.</w:t>
      </w:r>
    </w:p>
    <w:p w14:paraId="6B2EE148" w14:textId="47CD645E" w:rsidR="0098246C" w:rsidRDefault="0098246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Safely perform repairs in the field during inclement weather.</w:t>
      </w:r>
    </w:p>
    <w:p w14:paraId="2D903F6B" w14:textId="4F11451C" w:rsidR="002C09FC" w:rsidRDefault="002C09FC" w:rsidP="0098246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>
        <w:rPr>
          <w:rFonts w:eastAsia="Times New Roman" w:cstheme="minorHAnsi"/>
          <w:color w:val="000000"/>
          <w:sz w:val="21"/>
          <w:szCs w:val="21"/>
        </w:rPr>
        <w:t>Other duties as assigned.</w:t>
      </w:r>
    </w:p>
    <w:p w14:paraId="5F5D0544" w14:textId="77777777" w:rsidR="002C09FC" w:rsidRPr="00180276" w:rsidRDefault="002C09FC" w:rsidP="002C09FC">
      <w:pPr>
        <w:spacing w:after="0" w:line="240" w:lineRule="auto"/>
        <w:ind w:left="360"/>
        <w:rPr>
          <w:rFonts w:eastAsia="Times New Roman" w:cstheme="minorHAnsi"/>
          <w:color w:val="000000"/>
          <w:sz w:val="21"/>
          <w:szCs w:val="21"/>
        </w:rPr>
      </w:pPr>
    </w:p>
    <w:p w14:paraId="2DF91FD9" w14:textId="77777777" w:rsidR="0082641B" w:rsidRPr="00180276" w:rsidRDefault="0082641B" w:rsidP="0098246C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5E82F8A9" w14:textId="41CB0432" w:rsidR="002C09FC" w:rsidRPr="005375B1" w:rsidRDefault="002C09FC" w:rsidP="002C09FC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820810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fter</w:t>
      </w:r>
      <w:r w:rsidR="00820810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>
        <w:rPr>
          <w:rFonts w:eastAsia="Times New Roman" w:cstheme="minorHAnsi"/>
          <w:color w:val="2D2D2D"/>
          <w:sz w:val="21"/>
          <w:szCs w:val="21"/>
        </w:rPr>
        <w:t>.</w:t>
      </w:r>
    </w:p>
    <w:p w14:paraId="618A672D" w14:textId="246CD539" w:rsidR="002C09FC" w:rsidRPr="005375B1" w:rsidRDefault="002C09FC" w:rsidP="002C09F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>
        <w:rPr>
          <w:rFonts w:eastAsia="Times New Roman" w:cstheme="minorHAnsi"/>
          <w:color w:val="2D2D2D"/>
          <w:sz w:val="21"/>
          <w:szCs w:val="21"/>
        </w:rPr>
        <w:t xml:space="preserve"> when required.</w:t>
      </w:r>
    </w:p>
    <w:p w14:paraId="15A505E3" w14:textId="45C0FD7C" w:rsidR="002C09FC" w:rsidRPr="005375B1" w:rsidRDefault="002C09FC" w:rsidP="002C09F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hich can include but is not limited to extreme heat and cold temperatures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820810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820810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>
        <w:rPr>
          <w:rFonts w:eastAsia="Times New Roman" w:cstheme="minorHAnsi"/>
          <w:color w:val="2D2D2D"/>
          <w:sz w:val="21"/>
          <w:szCs w:val="21"/>
        </w:rPr>
        <w:t>.</w:t>
      </w:r>
    </w:p>
    <w:p w14:paraId="76DF9573" w14:textId="77777777" w:rsidR="002C09FC" w:rsidRPr="005375B1" w:rsidRDefault="002C09FC" w:rsidP="002C09F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>
        <w:rPr>
          <w:rFonts w:eastAsia="Times New Roman" w:cstheme="minorHAnsi"/>
          <w:color w:val="2D2D2D"/>
          <w:sz w:val="21"/>
          <w:szCs w:val="21"/>
        </w:rPr>
        <w:t>.</w:t>
      </w:r>
    </w:p>
    <w:p w14:paraId="7A75619F" w14:textId="77777777" w:rsidR="002C09FC" w:rsidRPr="00AE57D9" w:rsidRDefault="002C09FC" w:rsidP="002C09F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 xml:space="preserve">Must be able to lift/carry 50 lbs. </w:t>
      </w:r>
      <w:r>
        <w:rPr>
          <w:rFonts w:eastAsia="Times New Roman" w:cstheme="minorHAnsi"/>
          <w:color w:val="2D2D2D"/>
          <w:sz w:val="21"/>
          <w:szCs w:val="21"/>
        </w:rPr>
        <w:t>on occasion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up to 100 LBS as needed with or without assistance</w:t>
      </w:r>
      <w:r>
        <w:rPr>
          <w:rFonts w:eastAsia="Times New Roman" w:cstheme="minorHAnsi"/>
          <w:color w:val="2D2D2D"/>
          <w:sz w:val="21"/>
          <w:szCs w:val="21"/>
        </w:rPr>
        <w:t>.</w:t>
      </w:r>
    </w:p>
    <w:p w14:paraId="42D34A89" w14:textId="105C9AEE" w:rsidR="00EB6034" w:rsidRPr="002C09FC" w:rsidRDefault="00EB6034" w:rsidP="002C09FC">
      <w:pPr>
        <w:spacing w:after="0" w:line="240" w:lineRule="auto"/>
        <w:ind w:left="360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2C09FC">
        <w:rPr>
          <w:rFonts w:eastAsia="Times New Roman" w:cstheme="minorHAnsi"/>
          <w:b/>
          <w:bCs/>
          <w:color w:val="000000"/>
          <w:sz w:val="21"/>
          <w:szCs w:val="21"/>
        </w:rPr>
        <w:t>Benefits:</w:t>
      </w:r>
    </w:p>
    <w:p w14:paraId="45A10F15" w14:textId="587EB3D4" w:rsidR="002C09FC" w:rsidRPr="002C09FC" w:rsidRDefault="002C09FC" w:rsidP="009824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>
        <w:rPr>
          <w:rFonts w:eastAsia="Times New Roman" w:cstheme="minorHAnsi"/>
          <w:color w:val="000000"/>
          <w:sz w:val="21"/>
          <w:szCs w:val="21"/>
        </w:rPr>
        <w:t>Competitive pay.</w:t>
      </w:r>
    </w:p>
    <w:p w14:paraId="71A2EC0E" w14:textId="64951059" w:rsidR="00EB6034" w:rsidRPr="00180276" w:rsidRDefault="00EB6034" w:rsidP="009824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180276" w:rsidRDefault="00EB6034" w:rsidP="009824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180276" w:rsidRDefault="00EB6034" w:rsidP="009824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180276" w:rsidRDefault="00EB6034" w:rsidP="0098246C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180276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180276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180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57A99"/>
    <w:multiLevelType w:val="multilevel"/>
    <w:tmpl w:val="24400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503AD"/>
    <w:multiLevelType w:val="multilevel"/>
    <w:tmpl w:val="87181B54"/>
    <w:lvl w:ilvl="0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D704A"/>
    <w:multiLevelType w:val="multilevel"/>
    <w:tmpl w:val="1744CFE0"/>
    <w:lvl w:ilvl="0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86238"/>
    <w:multiLevelType w:val="hybridMultilevel"/>
    <w:tmpl w:val="DFE4E2E4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152D53"/>
    <w:multiLevelType w:val="multilevel"/>
    <w:tmpl w:val="E9C6F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6"/>
  </w:num>
  <w:num w:numId="5">
    <w:abstractNumId w:val="9"/>
  </w:num>
  <w:num w:numId="6">
    <w:abstractNumId w:val="4"/>
  </w:num>
  <w:num w:numId="7">
    <w:abstractNumId w:val="2"/>
  </w:num>
  <w:num w:numId="8">
    <w:abstractNumId w:val="8"/>
  </w:num>
  <w:num w:numId="9">
    <w:abstractNumId w:val="13"/>
  </w:num>
  <w:num w:numId="10">
    <w:abstractNumId w:val="7"/>
  </w:num>
  <w:num w:numId="11">
    <w:abstractNumId w:val="1"/>
  </w:num>
  <w:num w:numId="12">
    <w:abstractNumId w:val="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tLQ0MDY3MzKzMDFS0lEKTi0uzszPAykwrAUAXD6QwCwAAAA="/>
  </w:docVars>
  <w:rsids>
    <w:rsidRoot w:val="00322B37"/>
    <w:rsid w:val="00180276"/>
    <w:rsid w:val="002A5E3E"/>
    <w:rsid w:val="002C09FC"/>
    <w:rsid w:val="00322B37"/>
    <w:rsid w:val="003369B0"/>
    <w:rsid w:val="00337FEF"/>
    <w:rsid w:val="00820810"/>
    <w:rsid w:val="0082641B"/>
    <w:rsid w:val="00855A56"/>
    <w:rsid w:val="00870732"/>
    <w:rsid w:val="0098246C"/>
    <w:rsid w:val="00B26947"/>
    <w:rsid w:val="00D0164A"/>
    <w:rsid w:val="00EB6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6</cp:revision>
  <cp:lastPrinted>2020-11-16T16:09:00Z</cp:lastPrinted>
  <dcterms:created xsi:type="dcterms:W3CDTF">2020-08-18T23:28:00Z</dcterms:created>
  <dcterms:modified xsi:type="dcterms:W3CDTF">2020-11-19T22:57:00Z</dcterms:modified>
</cp:coreProperties>
</file>